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đội có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ạn nữ trong đó có bạn nam tên Thành và bạn nữ tên Trúc. Số cách chọn r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Thành và Trúc không đồng thời cùng có mặt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ữ trong đó có bạn nam tên Hiếu. Xếp các bạn thành một hàng ngang. Số cách xếp bạn Hiếu luôn đứng giữa hai bạn nữ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ó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ữ. Số cách xếp các bạn thành một hàng ngang sao cho các bạn nam luôn đứng cạnh nhau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có bạn nam tên Hoà. Xếp các bạn thành một hàng ngang. Số cách xếp bạn Hoà không đứng đầu hàng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am và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ạn nữ trong đó có bạn nam tên Hưng. Xếp các bạn thành một hàng dọc. Số cách xếp sao cho nam nữ xen kẽ là</w:t>
      </w:r>
      <w:r>
        <w:t xml:space="preserve"> </w:t>
      </w:r>
      <m:oMath>
        <m:r>
          <m:t>m</m:t>
        </m:r>
      </m:oMath>
      <w:r>
        <w:t xml:space="preserve">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6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t>8</m:t>
        </m:r>
      </m:oMath>
      <w:r>
        <w:t xml:space="preserve"> </w:t>
      </w:r>
      <w:r>
        <w:t xml:space="preserve">lập được bao nhiêu số tự nhiên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hữ số đôi một khác nhau mà các chữ số giảm dần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ó bao nhiêu cách chi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hiếc kẹo ch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em học sinh sao cho em nào cũng có ít nhất một kẹo?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có bao nhiêu nghiệm nguyên dương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5</m:t>
        </m:r>
      </m:oMath>
      <w:r>
        <w:t xml:space="preserve"> </w:t>
      </w:r>
      <w:r>
        <w:t xml:space="preserve">lập đượ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ố tự nhiên có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chữ số sao cho chữ số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ó mặt đúng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lần, chữ số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ó mặt đú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ần các chữ số khác có mặt không quá một lần. Tổng các chữ số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9</m:t>
        </m:r>
      </m:oMath>
      <w:r>
        <w:t xml:space="preserve"> </w:t>
      </w:r>
      <w:r>
        <w:t xml:space="preserve">lập đượ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ố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hữ số chia hết cho</w:t>
      </w:r>
      <w:r>
        <w:t xml:space="preserve"> </w:t>
      </w:r>
      <m:oMath>
        <m:r>
          <m:t>6</m:t>
        </m:r>
      </m:oMath>
      <w:r>
        <w:t xml:space="preserve">. Tổng các chữ số của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8</m:t>
        </m:r>
      </m:oMath>
      <w:r>
        <w:t xml:space="preserve"> </w:t>
      </w:r>
      <w:r>
        <w:t xml:space="preserve">lập đượ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ố tự nhiên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hữ số đôi một khác nhau và chia hết cho</w:t>
      </w:r>
      <w:r>
        <w:t xml:space="preserve"> </w:t>
      </w:r>
      <m:oMath>
        <m:r>
          <m:t>6</m:t>
        </m:r>
      </m:oMath>
      <w:r>
        <w:t xml:space="preserve">. Tổng các chữ số của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n số tự nhiên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hữ số đôi một khác nhau trong đó luôn có mặt của chữ số</w:t>
      </w:r>
      <w:r>
        <w:t xml:space="preserve"> </w:t>
      </w:r>
      <m:oMath>
        <m:r>
          <m:t>8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n số tự nhiên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hữ số đôi một khác nhau trong đó luôn có mặt của chữ số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0:41:42Z</dcterms:created>
  <dcterms:modified xsi:type="dcterms:W3CDTF">2025-02-10T00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